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35AE63C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 w:rsidRPr="00E0511F">
        <w:rPr>
          <w:rFonts w:ascii="Times New Roman" w:hAnsi="Times New Roman" w:cs="Times New Roman"/>
          <w:sz w:val="24"/>
          <w:szCs w:val="24"/>
        </w:rPr>
        <w:t xml:space="preserve">Team Evaluation and Course Suggestions  </w:t>
      </w:r>
      <w:r>
        <w:rPr>
          <w:rFonts w:ascii="Times New Roman" w:hAnsi="Times New Roman" w:cs="Times New Roman"/>
          <w:sz w:val="24"/>
          <w:szCs w:val="24"/>
        </w:rPr>
        <w:t xml:space="preserve">     </w:t>
      </w:r>
    </w:p>
    <w:p w14:paraId="713F59B8" w14:textId="77777777" w:rsidR="00E0511F" w:rsidRDefault="00201A5A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 301 Spring 2016</w:t>
      </w:r>
      <w:r w:rsidR="00526717">
        <w:rPr>
          <w:rFonts w:ascii="Times New Roman" w:hAnsi="Times New Roman" w:cs="Times New Roman"/>
          <w:sz w:val="24"/>
          <w:szCs w:val="24"/>
        </w:rPr>
        <w:t xml:space="preserve"> -  George Weinschenk</w:t>
      </w:r>
    </w:p>
    <w:p w14:paraId="2661E474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85EC51" w14:textId="77777777" w:rsidR="007568AE" w:rsidRP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*Note that this information is being submitted confidentially</w:t>
      </w:r>
    </w:p>
    <w:p w14:paraId="70C79F69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53B83FE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name:</w:t>
      </w:r>
      <w:r w:rsidR="009F4B81">
        <w:rPr>
          <w:rFonts w:ascii="Times New Roman" w:hAnsi="Times New Roman" w:cs="Times New Roman"/>
          <w:sz w:val="24"/>
          <w:szCs w:val="24"/>
        </w:rPr>
        <w:t xml:space="preserve"> Kevin Andrade</w:t>
      </w:r>
    </w:p>
    <w:p w14:paraId="4743830F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Your teammates’ names:</w:t>
      </w:r>
      <w:r w:rsidR="009F4B81">
        <w:rPr>
          <w:rFonts w:ascii="Times New Roman" w:hAnsi="Times New Roman" w:cs="Times New Roman"/>
          <w:sz w:val="24"/>
          <w:szCs w:val="24"/>
        </w:rPr>
        <w:t xml:space="preserve"> Alan, Anthony, Kevin W.</w:t>
      </w:r>
    </w:p>
    <w:p w14:paraId="0407C3D9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8F116CD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4048E71" w14:textId="77777777" w:rsidR="00E0511F" w:rsidRPr="00E0511F" w:rsidRDefault="00E0511F" w:rsidP="00E0511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E0511F">
        <w:rPr>
          <w:rFonts w:ascii="Times New Roman" w:hAnsi="Times New Roman" w:cs="Times New Roman"/>
          <w:sz w:val="24"/>
          <w:szCs w:val="24"/>
        </w:rPr>
        <w:t xml:space="preserve">What was your contribution to your team’s </w:t>
      </w:r>
      <w:r w:rsidR="00995625" w:rsidRPr="00E0511F">
        <w:rPr>
          <w:rFonts w:ascii="Times New Roman" w:hAnsi="Times New Roman" w:cs="Times New Roman"/>
          <w:sz w:val="24"/>
          <w:szCs w:val="24"/>
        </w:rPr>
        <w:t>Media Analysis Presentation</w:t>
      </w:r>
      <w:r w:rsidRPr="00E0511F">
        <w:rPr>
          <w:rFonts w:ascii="Times New Roman" w:hAnsi="Times New Roman" w:cs="Times New Roman"/>
          <w:sz w:val="24"/>
          <w:szCs w:val="24"/>
        </w:rPr>
        <w:t>?</w:t>
      </w:r>
    </w:p>
    <w:p w14:paraId="0DD941F9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2C4946B" w14:textId="77777777" w:rsidR="00E0511F" w:rsidRDefault="009F4B81" w:rsidP="009F4B81">
      <w:pPr>
        <w:spacing w:after="0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y contribution was to introduce Richard Stallman,</w:t>
      </w:r>
      <w:r w:rsidR="00961118">
        <w:rPr>
          <w:rFonts w:ascii="Times New Roman" w:hAnsi="Times New Roman" w:cs="Times New Roman"/>
          <w:sz w:val="24"/>
          <w:szCs w:val="24"/>
        </w:rPr>
        <w:t xml:space="preserve"> present my individual research, and contribute on the conclusion at the end of the PowerPoint</w:t>
      </w:r>
      <w:r w:rsidR="00AA18F8">
        <w:rPr>
          <w:rFonts w:ascii="Times New Roman" w:hAnsi="Times New Roman" w:cs="Times New Roman"/>
          <w:sz w:val="24"/>
          <w:szCs w:val="24"/>
        </w:rPr>
        <w:t xml:space="preserve"> along with error checking and pictures. </w:t>
      </w:r>
    </w:p>
    <w:p w14:paraId="2A7EB818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A6947C9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3F3C669" w14:textId="77777777" w:rsidR="00995625" w:rsidRDefault="00995625" w:rsidP="00E0511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ow would you rate </w:t>
      </w:r>
      <w:r w:rsidR="00E0511F" w:rsidRPr="00E0511F">
        <w:rPr>
          <w:rFonts w:ascii="Times New Roman" w:hAnsi="Times New Roman" w:cs="Times New Roman"/>
          <w:sz w:val="24"/>
          <w:szCs w:val="24"/>
        </w:rPr>
        <w:t>your contribution</w:t>
      </w:r>
      <w:r>
        <w:rPr>
          <w:rFonts w:ascii="Times New Roman" w:hAnsi="Times New Roman" w:cs="Times New Roman"/>
          <w:sz w:val="24"/>
          <w:szCs w:val="24"/>
        </w:rPr>
        <w:t xml:space="preserve"> and your other teammates’ contributions in both of</w:t>
      </w:r>
      <w:r w:rsidR="00E0511F" w:rsidRPr="00E0511F">
        <w:rPr>
          <w:rFonts w:ascii="Times New Roman" w:hAnsi="Times New Roman" w:cs="Times New Roman"/>
          <w:sz w:val="24"/>
          <w:szCs w:val="24"/>
        </w:rPr>
        <w:t xml:space="preserve"> your team’s</w:t>
      </w:r>
      <w:r>
        <w:rPr>
          <w:rFonts w:ascii="Times New Roman" w:hAnsi="Times New Roman" w:cs="Times New Roman"/>
          <w:sz w:val="24"/>
          <w:szCs w:val="24"/>
        </w:rPr>
        <w:t xml:space="preserve"> projects (paper &amp; presentation)</w:t>
      </w:r>
      <w:r w:rsidR="00E0511F" w:rsidRPr="00E0511F">
        <w:rPr>
          <w:rFonts w:ascii="Times New Roman" w:hAnsi="Times New Roman" w:cs="Times New Roman"/>
          <w:sz w:val="24"/>
          <w:szCs w:val="24"/>
        </w:rPr>
        <w:t>?</w:t>
      </w:r>
      <w:r>
        <w:rPr>
          <w:rFonts w:ascii="Times New Roman" w:hAnsi="Times New Roman" w:cs="Times New Roman"/>
          <w:sz w:val="24"/>
          <w:szCs w:val="24"/>
        </w:rPr>
        <w:t xml:space="preserve"> Rate with numbers 1 through 5 (5 is maximum)</w:t>
      </w:r>
    </w:p>
    <w:p w14:paraId="0A0F5C33" w14:textId="77777777" w:rsidR="00995625" w:rsidRPr="00E0511F" w:rsidRDefault="00995625" w:rsidP="00995625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2950"/>
        <w:gridCol w:w="2917"/>
        <w:gridCol w:w="2989"/>
      </w:tblGrid>
      <w:tr w:rsidR="00995625" w14:paraId="72FABA7E" w14:textId="77777777" w:rsidTr="00995625">
        <w:tc>
          <w:tcPr>
            <w:tcW w:w="3192" w:type="dxa"/>
          </w:tcPr>
          <w:p w14:paraId="0A50D0E5" w14:textId="77777777" w:rsidR="00995625" w:rsidRPr="00995625" w:rsidRDefault="00995625" w:rsidP="009956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625">
              <w:rPr>
                <w:rFonts w:ascii="Times New Roman" w:hAnsi="Times New Roman" w:cs="Times New Roman"/>
                <w:sz w:val="24"/>
                <w:szCs w:val="24"/>
              </w:rPr>
              <w:t>Name</w:t>
            </w:r>
          </w:p>
        </w:tc>
        <w:tc>
          <w:tcPr>
            <w:tcW w:w="3192" w:type="dxa"/>
          </w:tcPr>
          <w:p w14:paraId="596A95CA" w14:textId="77777777" w:rsidR="00995625" w:rsidRPr="00995625" w:rsidRDefault="00995625" w:rsidP="009956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625">
              <w:rPr>
                <w:rFonts w:ascii="Times New Roman" w:hAnsi="Times New Roman" w:cs="Times New Roman"/>
                <w:sz w:val="24"/>
                <w:szCs w:val="24"/>
              </w:rPr>
              <w:t>Paper</w:t>
            </w:r>
          </w:p>
        </w:tc>
        <w:tc>
          <w:tcPr>
            <w:tcW w:w="3192" w:type="dxa"/>
          </w:tcPr>
          <w:p w14:paraId="690153DA" w14:textId="77777777" w:rsidR="00995625" w:rsidRPr="00995625" w:rsidRDefault="00995625" w:rsidP="00995625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995625">
              <w:rPr>
                <w:rFonts w:ascii="Times New Roman" w:hAnsi="Times New Roman" w:cs="Times New Roman"/>
                <w:sz w:val="24"/>
                <w:szCs w:val="24"/>
              </w:rPr>
              <w:t>Presentation</w:t>
            </w:r>
          </w:p>
        </w:tc>
      </w:tr>
      <w:tr w:rsidR="00995625" w14:paraId="255B2927" w14:textId="77777777" w:rsidTr="00995625">
        <w:tc>
          <w:tcPr>
            <w:tcW w:w="3192" w:type="dxa"/>
          </w:tcPr>
          <w:p w14:paraId="17D16DFC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vin A</w:t>
            </w:r>
          </w:p>
        </w:tc>
        <w:tc>
          <w:tcPr>
            <w:tcW w:w="3192" w:type="dxa"/>
          </w:tcPr>
          <w:p w14:paraId="587519E9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92" w:type="dxa"/>
          </w:tcPr>
          <w:p w14:paraId="1F6FF6C8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95625" w14:paraId="7E178D5E" w14:textId="77777777" w:rsidTr="00AA18F8">
        <w:trPr>
          <w:trHeight w:val="386"/>
        </w:trPr>
        <w:tc>
          <w:tcPr>
            <w:tcW w:w="3192" w:type="dxa"/>
          </w:tcPr>
          <w:p w14:paraId="3546967C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lan</w:t>
            </w:r>
          </w:p>
        </w:tc>
        <w:tc>
          <w:tcPr>
            <w:tcW w:w="3192" w:type="dxa"/>
          </w:tcPr>
          <w:p w14:paraId="7007DA4D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92" w:type="dxa"/>
          </w:tcPr>
          <w:p w14:paraId="784EB235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95625" w14:paraId="45BADCF1" w14:textId="77777777" w:rsidTr="00995625">
        <w:tc>
          <w:tcPr>
            <w:tcW w:w="3192" w:type="dxa"/>
          </w:tcPr>
          <w:p w14:paraId="68974190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Kevin w</w:t>
            </w:r>
          </w:p>
        </w:tc>
        <w:tc>
          <w:tcPr>
            <w:tcW w:w="3192" w:type="dxa"/>
          </w:tcPr>
          <w:p w14:paraId="0DBB193E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</w:t>
            </w:r>
          </w:p>
        </w:tc>
        <w:tc>
          <w:tcPr>
            <w:tcW w:w="3192" w:type="dxa"/>
          </w:tcPr>
          <w:p w14:paraId="5DC41086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  <w:tr w:rsidR="00995625" w14:paraId="3EA6EC18" w14:textId="77777777" w:rsidTr="00995625">
        <w:tc>
          <w:tcPr>
            <w:tcW w:w="3192" w:type="dxa"/>
          </w:tcPr>
          <w:p w14:paraId="2CBAD17C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Anthony</w:t>
            </w:r>
          </w:p>
        </w:tc>
        <w:tc>
          <w:tcPr>
            <w:tcW w:w="3192" w:type="dxa"/>
          </w:tcPr>
          <w:p w14:paraId="160343E9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3192" w:type="dxa"/>
          </w:tcPr>
          <w:p w14:paraId="16510E86" w14:textId="77777777" w:rsidR="00995625" w:rsidRPr="00995625" w:rsidRDefault="00AA18F8" w:rsidP="009956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</w:tr>
    </w:tbl>
    <w:p w14:paraId="24BC1E27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FDD71F1" w14:textId="77777777" w:rsidR="00E0511F" w:rsidRDefault="00E0511F" w:rsidP="00E0511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you feel that the workload for these projects was fairly distributed and equally completed? Why or why not?</w:t>
      </w:r>
    </w:p>
    <w:p w14:paraId="4D691818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3CE3FFD" w14:textId="329C012A" w:rsidR="00AA18F8" w:rsidRDefault="00AA18F8" w:rsidP="00AA18F8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feel that for the Media Analysis Presentation it was equally distributed. Everyone had the same amount to present and was assigned fair amount of worked.</w:t>
      </w:r>
      <w:r w:rsidR="007D3746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bookmarkEnd w:id="0"/>
    </w:p>
    <w:p w14:paraId="2A799CA3" w14:textId="77777777" w:rsidR="00995625" w:rsidRDefault="00995625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67AD6E2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1926263" w14:textId="77777777" w:rsidR="00E0511F" w:rsidRDefault="00E0511F" w:rsidP="00E0511F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7D531F9" w14:textId="77777777" w:rsidR="00E0511F" w:rsidRDefault="00E0511F" w:rsidP="00E0511F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at </w:t>
      </w:r>
      <w:r w:rsidR="00526717">
        <w:rPr>
          <w:rFonts w:ascii="Times New Roman" w:hAnsi="Times New Roman" w:cs="Times New Roman"/>
          <w:sz w:val="24"/>
          <w:szCs w:val="24"/>
        </w:rPr>
        <w:t>in this course do you feel should be removed from future semesters?</w:t>
      </w:r>
    </w:p>
    <w:p w14:paraId="78EB1EA2" w14:textId="77777777" w:rsidR="00526717" w:rsidRDefault="00526717" w:rsidP="005267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0317D9" w14:textId="77777777" w:rsidR="00995625" w:rsidRDefault="00AA18F8" w:rsidP="00AA18F8">
      <w:pPr>
        <w:spacing w:after="0"/>
        <w:ind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feel like it’s hard to relate to ethical views in research papers, so maybe the ethical part in the research paper could be taken out. </w:t>
      </w:r>
    </w:p>
    <w:p w14:paraId="64B6C85B" w14:textId="77777777" w:rsidR="00995625" w:rsidRDefault="00995625" w:rsidP="005267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33133E2" w14:textId="77777777" w:rsidR="00526717" w:rsidRDefault="00526717" w:rsidP="005267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1A0435D" w14:textId="77777777" w:rsidR="00526717" w:rsidRDefault="00526717" w:rsidP="005267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450D98" w14:textId="77777777" w:rsidR="00526717" w:rsidRDefault="00526717" w:rsidP="00526717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20274CA6" w14:textId="77777777" w:rsidR="00526717" w:rsidRPr="00526717" w:rsidRDefault="00526717" w:rsidP="00526717">
      <w:pPr>
        <w:pStyle w:val="ListParagraph"/>
        <w:numPr>
          <w:ilvl w:val="0"/>
          <w:numId w:val="1"/>
        </w:num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do you think should be added?</w:t>
      </w:r>
      <w:r w:rsidR="008F03E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EB43A46" w14:textId="77777777" w:rsidR="00E0511F" w:rsidRPr="00E0511F" w:rsidRDefault="00E0511F" w:rsidP="00E0511F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32C4B3A" w14:textId="77777777" w:rsidR="00E0511F" w:rsidRDefault="00AA18F8" w:rsidP="00AA18F8">
      <w:pPr>
        <w:ind w:firstLine="360"/>
      </w:pPr>
      <w:r>
        <w:t xml:space="preserve">More flexibility over deadlines to ensure the highest quality of work is produced from the students. </w:t>
      </w:r>
    </w:p>
    <w:sectPr w:rsidR="00E0511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5142678" w14:textId="77777777" w:rsidR="0059676B" w:rsidRDefault="0059676B" w:rsidP="009F4B81">
      <w:pPr>
        <w:spacing w:after="0" w:line="240" w:lineRule="auto"/>
      </w:pPr>
      <w:r>
        <w:separator/>
      </w:r>
    </w:p>
  </w:endnote>
  <w:endnote w:type="continuationSeparator" w:id="0">
    <w:p w14:paraId="1FC60B63" w14:textId="77777777" w:rsidR="0059676B" w:rsidRDefault="0059676B" w:rsidP="009F4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BAAEAF" w14:textId="77777777" w:rsidR="0059676B" w:rsidRDefault="0059676B" w:rsidP="009F4B81">
      <w:pPr>
        <w:spacing w:after="0" w:line="240" w:lineRule="auto"/>
      </w:pPr>
      <w:r>
        <w:separator/>
      </w:r>
    </w:p>
  </w:footnote>
  <w:footnote w:type="continuationSeparator" w:id="0">
    <w:p w14:paraId="7009C61C" w14:textId="77777777" w:rsidR="0059676B" w:rsidRDefault="0059676B" w:rsidP="009F4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A11B6E" w14:textId="77777777" w:rsidR="009F4B81" w:rsidRDefault="009F4B81">
    <w:pPr>
      <w:pStyle w:val="Header"/>
    </w:pPr>
    <w:r>
      <w:t>Kevin Andrade</w:t>
    </w:r>
  </w:p>
  <w:p w14:paraId="33A60269" w14:textId="77777777" w:rsidR="009F4B81" w:rsidRDefault="009F4B81">
    <w:pPr>
      <w:pStyle w:val="Header"/>
    </w:pPr>
    <w:r>
      <w:t>Team Evaluation 2</w:t>
    </w:r>
  </w:p>
</w:hdr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F6C40F7"/>
    <w:multiLevelType w:val="hybridMultilevel"/>
    <w:tmpl w:val="3DA2EE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7E0NTM0NzQ3MzAwMjNS0lEKTi0uzszPAykwrAUA0b2GXiwAAAA="/>
  </w:docVars>
  <w:rsids>
    <w:rsidRoot w:val="00E0511F"/>
    <w:rsid w:val="00201A5A"/>
    <w:rsid w:val="002D4886"/>
    <w:rsid w:val="00526717"/>
    <w:rsid w:val="0059676B"/>
    <w:rsid w:val="007568AE"/>
    <w:rsid w:val="007D3746"/>
    <w:rsid w:val="008F03E2"/>
    <w:rsid w:val="008F6CC8"/>
    <w:rsid w:val="00961118"/>
    <w:rsid w:val="00995625"/>
    <w:rsid w:val="009F4B81"/>
    <w:rsid w:val="00AA18F8"/>
    <w:rsid w:val="00E05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84C5B1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511F"/>
    <w:pPr>
      <w:ind w:left="720"/>
      <w:contextualSpacing/>
    </w:pPr>
  </w:style>
  <w:style w:type="table" w:styleId="TableGrid">
    <w:name w:val="Table Grid"/>
    <w:basedOn w:val="TableNormal"/>
    <w:uiPriority w:val="59"/>
    <w:rsid w:val="0099562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9F4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B81"/>
  </w:style>
  <w:style w:type="paragraph" w:styleId="Footer">
    <w:name w:val="footer"/>
    <w:basedOn w:val="Normal"/>
    <w:link w:val="FooterChar"/>
    <w:uiPriority w:val="99"/>
    <w:unhideWhenUsed/>
    <w:rsid w:val="009F4B8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B8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header" Target="header1.xm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03</Words>
  <Characters>1162</Characters>
  <Application>Microsoft Macintosh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George</dc:creator>
  <cp:lastModifiedBy>Kevin Andrade</cp:lastModifiedBy>
  <cp:revision>2</cp:revision>
  <dcterms:created xsi:type="dcterms:W3CDTF">2017-12-05T02:07:00Z</dcterms:created>
  <dcterms:modified xsi:type="dcterms:W3CDTF">2017-12-05T02:07:00Z</dcterms:modified>
</cp:coreProperties>
</file>